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82F5B" w14:textId="6BF3678E" w:rsidR="00840257" w:rsidRPr="00CE09D6" w:rsidRDefault="00A27BED" w:rsidP="00FA348F">
      <w:pPr>
        <w:jc w:val="center"/>
        <w:rPr>
          <w:rStyle w:val="IntenseEmphasis"/>
          <w:rFonts w:asciiTheme="majorHAnsi" w:hAnsiTheme="majorHAnsi" w:cstheme="majorHAnsi"/>
          <w:b/>
          <w:i w:val="0"/>
          <w:color w:val="auto"/>
          <w:sz w:val="28"/>
          <w:szCs w:val="32"/>
          <w:lang w:val="en-GB"/>
        </w:rPr>
      </w:pPr>
      <w:r>
        <w:rPr>
          <w:rStyle w:val="IntenseEmphasis"/>
          <w:rFonts w:asciiTheme="majorHAnsi" w:hAnsiTheme="majorHAnsi" w:cstheme="majorHAnsi"/>
          <w:b/>
          <w:i w:val="0"/>
          <w:color w:val="auto"/>
          <w:sz w:val="36"/>
          <w:szCs w:val="32"/>
          <w:lang w:val="en-GB"/>
        </w:rPr>
        <w:t>Data M</w:t>
      </w:r>
      <w:bookmarkStart w:id="0" w:name="_GoBack"/>
      <w:bookmarkEnd w:id="0"/>
      <w:r>
        <w:rPr>
          <w:rStyle w:val="IntenseEmphasis"/>
          <w:rFonts w:asciiTheme="majorHAnsi" w:hAnsiTheme="majorHAnsi" w:cstheme="majorHAnsi"/>
          <w:b/>
          <w:i w:val="0"/>
          <w:color w:val="auto"/>
          <w:sz w:val="36"/>
          <w:szCs w:val="32"/>
          <w:lang w:val="en-GB"/>
        </w:rPr>
        <w:t xml:space="preserve">anagement Plan: </w:t>
      </w:r>
      <w:r w:rsidR="00FE44E9">
        <w:rPr>
          <w:rStyle w:val="IntenseEmphasis"/>
          <w:rFonts w:asciiTheme="majorHAnsi" w:hAnsiTheme="majorHAnsi" w:cstheme="majorHAnsi"/>
          <w:b/>
          <w:i w:val="0"/>
          <w:color w:val="auto"/>
          <w:sz w:val="36"/>
          <w:szCs w:val="32"/>
          <w:lang w:val="en-GB"/>
        </w:rPr>
        <w:t>Project title</w:t>
      </w:r>
    </w:p>
    <w:p w14:paraId="5B8781F2" w14:textId="77777777" w:rsidR="00F75E0E" w:rsidRPr="00CE09D6" w:rsidRDefault="00F75E0E" w:rsidP="003D57A0">
      <w:pPr>
        <w:rPr>
          <w:rFonts w:asciiTheme="majorHAnsi" w:hAnsiTheme="majorHAnsi" w:cstheme="majorHAnsi"/>
          <w:lang w:val="en-GB"/>
        </w:rPr>
      </w:pPr>
    </w:p>
    <w:p w14:paraId="6EF65B4F" w14:textId="77FC83E9" w:rsidR="008430E6" w:rsidRPr="00CE09D6" w:rsidRDefault="00184FBA" w:rsidP="008F2AA2">
      <w:pPr>
        <w:pStyle w:val="Heading3"/>
        <w:numPr>
          <w:ilvl w:val="0"/>
          <w:numId w:val="1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Project roles and r</w:t>
      </w:r>
      <w:r w:rsidR="00FE44E9">
        <w:rPr>
          <w:sz w:val="28"/>
          <w:szCs w:val="28"/>
          <w:lang w:val="en-GB"/>
        </w:rPr>
        <w:t>esponsibilities</w:t>
      </w:r>
    </w:p>
    <w:p w14:paraId="4A2D6E03" w14:textId="70D66957" w:rsidR="008430E6" w:rsidRPr="00CE09D6" w:rsidRDefault="008430E6" w:rsidP="008F2AA2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iCs/>
          <w:lang w:val="en-GB"/>
        </w:rPr>
      </w:pPr>
      <w:r w:rsidRPr="00CE09D6">
        <w:rPr>
          <w:rFonts w:asciiTheme="majorHAnsi" w:eastAsiaTheme="majorEastAsia" w:hAnsiTheme="majorHAnsi" w:cstheme="majorBidi"/>
          <w:iCs/>
          <w:lang w:val="en-GB"/>
        </w:rPr>
        <w:t xml:space="preserve">Who are the principal investigator and data steward for this project? Enter </w:t>
      </w:r>
      <w:r w:rsidR="00FE44E9">
        <w:rPr>
          <w:rFonts w:asciiTheme="majorHAnsi" w:eastAsiaTheme="majorEastAsia" w:hAnsiTheme="majorHAnsi" w:cstheme="majorBidi"/>
          <w:iCs/>
          <w:lang w:val="en-GB"/>
        </w:rPr>
        <w:t xml:space="preserve">their </w:t>
      </w:r>
      <w:r w:rsidRPr="00CE09D6">
        <w:rPr>
          <w:rFonts w:asciiTheme="majorHAnsi" w:eastAsiaTheme="majorEastAsia" w:hAnsiTheme="majorHAnsi" w:cstheme="majorBidi"/>
          <w:iCs/>
          <w:lang w:val="en-GB"/>
        </w:rPr>
        <w:t>name</w:t>
      </w:r>
      <w:r w:rsidR="00FE44E9">
        <w:rPr>
          <w:rFonts w:asciiTheme="majorHAnsi" w:eastAsiaTheme="majorEastAsia" w:hAnsiTheme="majorHAnsi" w:cstheme="majorBidi"/>
          <w:iCs/>
          <w:lang w:val="en-GB"/>
        </w:rPr>
        <w:t>s</w:t>
      </w:r>
      <w:r w:rsidRPr="00CE09D6">
        <w:rPr>
          <w:rFonts w:asciiTheme="majorHAnsi" w:eastAsiaTheme="majorEastAsia" w:hAnsiTheme="majorHAnsi" w:cstheme="majorBidi"/>
          <w:iCs/>
          <w:lang w:val="en-GB"/>
        </w:rPr>
        <w:t>, ORCID</w:t>
      </w:r>
      <w:r w:rsidR="00FE44E9">
        <w:rPr>
          <w:rFonts w:asciiTheme="majorHAnsi" w:eastAsiaTheme="majorEastAsia" w:hAnsiTheme="majorHAnsi" w:cstheme="majorBidi"/>
          <w:iCs/>
          <w:lang w:val="en-GB"/>
        </w:rPr>
        <w:t>s</w:t>
      </w:r>
      <w:r w:rsidRPr="00CE09D6">
        <w:rPr>
          <w:rFonts w:asciiTheme="majorHAnsi" w:eastAsiaTheme="majorEastAsia" w:hAnsiTheme="majorHAnsi" w:cstheme="majorBidi"/>
          <w:iCs/>
          <w:lang w:val="en-GB"/>
        </w:rPr>
        <w:t xml:space="preserve"> and role</w:t>
      </w:r>
      <w:r w:rsidR="00FE44E9">
        <w:rPr>
          <w:rFonts w:asciiTheme="majorHAnsi" w:eastAsiaTheme="majorEastAsia" w:hAnsiTheme="majorHAnsi" w:cstheme="majorBidi"/>
          <w:iCs/>
          <w:lang w:val="en-GB"/>
        </w:rPr>
        <w:t>s</w:t>
      </w:r>
      <w:r w:rsidRPr="00CE09D6">
        <w:rPr>
          <w:rFonts w:asciiTheme="majorHAnsi" w:eastAsiaTheme="majorEastAsia" w:hAnsiTheme="majorHAnsi" w:cstheme="majorBidi"/>
          <w:iCs/>
          <w:lang w:val="en-GB"/>
        </w:rPr>
        <w:t>.</w:t>
      </w:r>
      <w:r w:rsidR="008F2AA2" w:rsidRPr="00CE09D6">
        <w:rPr>
          <w:rFonts w:asciiTheme="majorHAnsi" w:eastAsiaTheme="majorEastAsia" w:hAnsiTheme="majorHAnsi" w:cstheme="majorBidi"/>
          <w:iCs/>
          <w:lang w:val="en-GB"/>
        </w:rPr>
        <w:t xml:space="preserve"> If the same person has both roles, please </w:t>
      </w:r>
      <w:r w:rsidR="0034323C">
        <w:rPr>
          <w:rFonts w:asciiTheme="majorHAnsi" w:eastAsiaTheme="majorEastAsia" w:hAnsiTheme="majorHAnsi" w:cstheme="majorBidi"/>
          <w:iCs/>
          <w:lang w:val="en-GB"/>
        </w:rPr>
        <w:t>indicate</w:t>
      </w:r>
      <w:r w:rsidR="008F2AA2" w:rsidRPr="00CE09D6">
        <w:rPr>
          <w:rFonts w:asciiTheme="majorHAnsi" w:eastAsiaTheme="majorEastAsia" w:hAnsiTheme="majorHAnsi" w:cstheme="majorBidi"/>
          <w:iCs/>
          <w:lang w:val="en-GB"/>
        </w:rPr>
        <w:t xml:space="preserve"> this.</w:t>
      </w:r>
    </w:p>
    <w:p w14:paraId="44843D93" w14:textId="2C6E1C2C" w:rsidR="008430E6" w:rsidRPr="00F80393" w:rsidRDefault="00F80393" w:rsidP="00F80393">
      <w:pPr>
        <w:ind w:firstLine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6FB3E750" w14:textId="77777777" w:rsidR="00CE09D6" w:rsidRPr="00CE09D6" w:rsidRDefault="00CE09D6" w:rsidP="008430E6">
      <w:pPr>
        <w:rPr>
          <w:rFonts w:asciiTheme="majorHAnsi" w:hAnsiTheme="majorHAnsi" w:cstheme="majorHAnsi"/>
          <w:lang w:val="en-GB"/>
        </w:rPr>
      </w:pPr>
    </w:p>
    <w:p w14:paraId="1AFD1BFD" w14:textId="6E1D6C61" w:rsidR="00840257" w:rsidRPr="00CE09D6" w:rsidRDefault="00840257" w:rsidP="008F2AA2">
      <w:pPr>
        <w:pStyle w:val="Heading3"/>
        <w:numPr>
          <w:ilvl w:val="0"/>
          <w:numId w:val="12"/>
        </w:numPr>
        <w:rPr>
          <w:sz w:val="28"/>
          <w:szCs w:val="28"/>
          <w:lang w:val="en-GB"/>
        </w:rPr>
      </w:pPr>
      <w:r w:rsidRPr="00CE09D6">
        <w:rPr>
          <w:sz w:val="28"/>
          <w:szCs w:val="28"/>
          <w:lang w:val="en-GB"/>
        </w:rPr>
        <w:t xml:space="preserve">Data </w:t>
      </w:r>
      <w:r w:rsidR="003F17DD">
        <w:rPr>
          <w:sz w:val="28"/>
          <w:szCs w:val="28"/>
          <w:lang w:val="en-GB"/>
        </w:rPr>
        <w:t>r</w:t>
      </w:r>
      <w:r w:rsidRPr="00CE09D6">
        <w:rPr>
          <w:sz w:val="28"/>
          <w:szCs w:val="28"/>
          <w:lang w:val="en-GB"/>
        </w:rPr>
        <w:t>euse</w:t>
      </w:r>
    </w:p>
    <w:p w14:paraId="32284721" w14:textId="2846046C" w:rsidR="00840257" w:rsidRPr="00CE09D6" w:rsidRDefault="00840257" w:rsidP="008F2AA2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>Is there any pre-existing data for this project?</w:t>
      </w:r>
      <w:r w:rsidR="00990665" w:rsidRPr="00CE09D6">
        <w:rPr>
          <w:color w:val="auto"/>
          <w:sz w:val="24"/>
          <w:szCs w:val="24"/>
          <w:lang w:val="en-GB"/>
        </w:rPr>
        <w:t xml:space="preserve"> If </w:t>
      </w:r>
      <w:r w:rsidR="008F2AA2" w:rsidRPr="00CE09D6">
        <w:rPr>
          <w:color w:val="auto"/>
          <w:sz w:val="24"/>
          <w:szCs w:val="24"/>
          <w:lang w:val="en-GB"/>
        </w:rPr>
        <w:t>so</w:t>
      </w:r>
      <w:r w:rsidR="00990665" w:rsidRPr="00CE09D6">
        <w:rPr>
          <w:color w:val="auto"/>
          <w:sz w:val="24"/>
          <w:szCs w:val="24"/>
          <w:lang w:val="en-GB"/>
        </w:rPr>
        <w:t>, wh</w:t>
      </w:r>
      <w:r w:rsidR="0034323C">
        <w:rPr>
          <w:color w:val="auto"/>
          <w:sz w:val="24"/>
          <w:szCs w:val="24"/>
          <w:lang w:val="en-GB"/>
        </w:rPr>
        <w:t>at is the source of</w:t>
      </w:r>
      <w:r w:rsidR="008F2AA2" w:rsidRPr="00CE09D6">
        <w:rPr>
          <w:color w:val="auto"/>
          <w:sz w:val="24"/>
          <w:szCs w:val="24"/>
          <w:lang w:val="en-GB"/>
        </w:rPr>
        <w:t xml:space="preserve"> </w:t>
      </w:r>
      <w:r w:rsidR="00990665" w:rsidRPr="00CE09D6">
        <w:rPr>
          <w:color w:val="auto"/>
          <w:sz w:val="24"/>
          <w:szCs w:val="24"/>
          <w:lang w:val="en-GB"/>
        </w:rPr>
        <w:t>th</w:t>
      </w:r>
      <w:r w:rsidR="008F2AA2" w:rsidRPr="00CE09D6">
        <w:rPr>
          <w:color w:val="auto"/>
          <w:sz w:val="24"/>
          <w:szCs w:val="24"/>
          <w:lang w:val="en-GB"/>
        </w:rPr>
        <w:t>i</w:t>
      </w:r>
      <w:r w:rsidR="00990665" w:rsidRPr="00CE09D6">
        <w:rPr>
          <w:color w:val="auto"/>
          <w:sz w:val="24"/>
          <w:szCs w:val="24"/>
          <w:lang w:val="en-GB"/>
        </w:rPr>
        <w:t>s data</w:t>
      </w:r>
      <w:r w:rsidR="0034323C">
        <w:rPr>
          <w:color w:val="auto"/>
          <w:sz w:val="24"/>
          <w:szCs w:val="24"/>
          <w:lang w:val="en-GB"/>
        </w:rPr>
        <w:t>,</w:t>
      </w:r>
      <w:r w:rsidR="00990665" w:rsidRPr="00CE09D6">
        <w:rPr>
          <w:color w:val="auto"/>
          <w:sz w:val="24"/>
          <w:szCs w:val="24"/>
          <w:lang w:val="en-GB"/>
        </w:rPr>
        <w:t xml:space="preserve"> and how </w:t>
      </w:r>
      <w:r w:rsidR="008F2AA2" w:rsidRPr="00CE09D6">
        <w:rPr>
          <w:color w:val="auto"/>
          <w:sz w:val="24"/>
          <w:szCs w:val="24"/>
          <w:lang w:val="en-GB"/>
        </w:rPr>
        <w:t>do</w:t>
      </w:r>
      <w:r w:rsidR="00990665" w:rsidRPr="00CE09D6">
        <w:rPr>
          <w:color w:val="auto"/>
          <w:sz w:val="24"/>
          <w:szCs w:val="24"/>
          <w:lang w:val="en-GB"/>
        </w:rPr>
        <w:t xml:space="preserve"> you plan to reuse </w:t>
      </w:r>
      <w:r w:rsidR="008F2AA2" w:rsidRPr="00CE09D6">
        <w:rPr>
          <w:color w:val="auto"/>
          <w:sz w:val="24"/>
          <w:szCs w:val="24"/>
          <w:lang w:val="en-GB"/>
        </w:rPr>
        <w:t>i</w:t>
      </w:r>
      <w:r w:rsidR="00990665" w:rsidRPr="00CE09D6">
        <w:rPr>
          <w:color w:val="auto"/>
          <w:sz w:val="24"/>
          <w:szCs w:val="24"/>
          <w:lang w:val="en-GB"/>
        </w:rPr>
        <w:t xml:space="preserve">t? </w:t>
      </w:r>
    </w:p>
    <w:p w14:paraId="341465DB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08617291" w14:textId="77777777" w:rsidR="00CE09D6" w:rsidRPr="00CE09D6" w:rsidRDefault="00CE09D6" w:rsidP="007148F3">
      <w:pPr>
        <w:rPr>
          <w:rFonts w:asciiTheme="majorHAnsi" w:hAnsiTheme="majorHAnsi" w:cstheme="majorHAnsi"/>
          <w:lang w:val="en-GB"/>
        </w:rPr>
      </w:pPr>
    </w:p>
    <w:p w14:paraId="494F5373" w14:textId="78C37876" w:rsidR="00840257" w:rsidRPr="00CE09D6" w:rsidRDefault="00FE44E9" w:rsidP="008F2AA2">
      <w:pPr>
        <w:pStyle w:val="Heading3"/>
        <w:numPr>
          <w:ilvl w:val="0"/>
          <w:numId w:val="1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Data production and storage</w:t>
      </w:r>
    </w:p>
    <w:p w14:paraId="03414264" w14:textId="5AC10EDB" w:rsidR="00840257" w:rsidRPr="00CE09D6" w:rsidRDefault="00840257" w:rsidP="008F2AA2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>What type, format</w:t>
      </w:r>
      <w:r w:rsidR="001475B9">
        <w:rPr>
          <w:color w:val="auto"/>
          <w:sz w:val="24"/>
          <w:szCs w:val="24"/>
          <w:lang w:val="en-GB"/>
        </w:rPr>
        <w:t>,</w:t>
      </w:r>
      <w:r w:rsidRPr="00CE09D6">
        <w:rPr>
          <w:color w:val="auto"/>
          <w:sz w:val="24"/>
          <w:szCs w:val="24"/>
          <w:lang w:val="en-GB"/>
        </w:rPr>
        <w:t xml:space="preserve"> and volume of data will you generate and collect during the project</w:t>
      </w:r>
      <w:r w:rsidR="0028181D" w:rsidRPr="00CE09D6">
        <w:rPr>
          <w:color w:val="auto"/>
          <w:sz w:val="24"/>
          <w:szCs w:val="24"/>
          <w:lang w:val="en-GB"/>
        </w:rPr>
        <w:t>?</w:t>
      </w:r>
      <w:r w:rsidRPr="00CE09D6">
        <w:rPr>
          <w:color w:val="auto"/>
          <w:sz w:val="24"/>
          <w:szCs w:val="24"/>
          <w:lang w:val="en-GB"/>
        </w:rPr>
        <w:t xml:space="preserve"> </w:t>
      </w:r>
    </w:p>
    <w:p w14:paraId="1EB44C65" w14:textId="77777777" w:rsidR="00F80393" w:rsidRPr="00F80393" w:rsidRDefault="00F80393" w:rsidP="00F80393">
      <w:pPr>
        <w:ind w:firstLine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08DDA484" w14:textId="0EC0B65A" w:rsidR="00840257" w:rsidRPr="00CE09D6" w:rsidRDefault="00840257" w:rsidP="008F2AA2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 xml:space="preserve">How </w:t>
      </w:r>
      <w:r w:rsidR="008F2AA2" w:rsidRPr="00CE09D6">
        <w:rPr>
          <w:color w:val="auto"/>
          <w:sz w:val="24"/>
          <w:szCs w:val="24"/>
          <w:lang w:val="en-GB"/>
        </w:rPr>
        <w:t>will</w:t>
      </w:r>
      <w:r w:rsidRPr="00CE09D6">
        <w:rPr>
          <w:color w:val="auto"/>
          <w:sz w:val="24"/>
          <w:szCs w:val="24"/>
          <w:lang w:val="en-GB"/>
        </w:rPr>
        <w:t xml:space="preserve"> you store your data </w:t>
      </w:r>
      <w:r w:rsidR="008F2AA2" w:rsidRPr="00CE09D6">
        <w:rPr>
          <w:color w:val="auto"/>
          <w:sz w:val="24"/>
          <w:szCs w:val="24"/>
          <w:lang w:val="en-GB"/>
        </w:rPr>
        <w:t>immediately</w:t>
      </w:r>
      <w:r w:rsidRPr="00CE09D6">
        <w:rPr>
          <w:color w:val="auto"/>
          <w:sz w:val="24"/>
          <w:szCs w:val="24"/>
          <w:lang w:val="en-GB"/>
        </w:rPr>
        <w:t xml:space="preserve"> after production? What backup procedures do you have in place? </w:t>
      </w:r>
    </w:p>
    <w:p w14:paraId="52550E03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3C907D45" w14:textId="4DF39295" w:rsidR="00840257" w:rsidRPr="00CE09D6" w:rsidRDefault="00840257" w:rsidP="008F2AA2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 xml:space="preserve">Do you </w:t>
      </w:r>
      <w:r w:rsidR="008F2AA2" w:rsidRPr="00CE09D6">
        <w:rPr>
          <w:color w:val="auto"/>
          <w:sz w:val="24"/>
          <w:szCs w:val="24"/>
          <w:lang w:val="en-GB"/>
        </w:rPr>
        <w:t xml:space="preserve">anticipate </w:t>
      </w:r>
      <w:r w:rsidR="0034323C">
        <w:rPr>
          <w:color w:val="auto"/>
          <w:sz w:val="24"/>
          <w:szCs w:val="24"/>
          <w:lang w:val="en-GB"/>
        </w:rPr>
        <w:t xml:space="preserve">incurring </w:t>
      </w:r>
      <w:r w:rsidRPr="00CE09D6">
        <w:rPr>
          <w:color w:val="auto"/>
          <w:sz w:val="24"/>
          <w:szCs w:val="24"/>
          <w:lang w:val="en-GB"/>
        </w:rPr>
        <w:t>costs relat</w:t>
      </w:r>
      <w:r w:rsidR="008F2AA2" w:rsidRPr="00CE09D6">
        <w:rPr>
          <w:color w:val="auto"/>
          <w:sz w:val="24"/>
          <w:szCs w:val="24"/>
          <w:lang w:val="en-GB"/>
        </w:rPr>
        <w:t>ing</w:t>
      </w:r>
      <w:r w:rsidRPr="00CE09D6">
        <w:rPr>
          <w:color w:val="auto"/>
          <w:sz w:val="24"/>
          <w:szCs w:val="24"/>
          <w:lang w:val="en-GB"/>
        </w:rPr>
        <w:t xml:space="preserve"> to the storage and handling of your data? If s</w:t>
      </w:r>
      <w:r w:rsidR="008F2AA2" w:rsidRPr="00CE09D6">
        <w:rPr>
          <w:color w:val="auto"/>
          <w:sz w:val="24"/>
          <w:szCs w:val="24"/>
          <w:lang w:val="en-GB"/>
        </w:rPr>
        <w:t>o</w:t>
      </w:r>
      <w:r w:rsidRPr="00CE09D6">
        <w:rPr>
          <w:color w:val="auto"/>
          <w:sz w:val="24"/>
          <w:szCs w:val="24"/>
          <w:lang w:val="en-GB"/>
        </w:rPr>
        <w:t>, please specify.</w:t>
      </w:r>
    </w:p>
    <w:p w14:paraId="36338E27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61969E05" w14:textId="1A863C49" w:rsidR="00840257" w:rsidRPr="00CE09D6" w:rsidRDefault="00840257" w:rsidP="00152ED6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>What is your plan for preservin</w:t>
      </w:r>
      <w:r w:rsidR="00152ED6" w:rsidRPr="00CE09D6">
        <w:rPr>
          <w:color w:val="auto"/>
          <w:sz w:val="24"/>
          <w:szCs w:val="24"/>
          <w:lang w:val="en-GB"/>
        </w:rPr>
        <w:t>g</w:t>
      </w:r>
      <w:r w:rsidRPr="00CE09D6">
        <w:rPr>
          <w:color w:val="auto"/>
          <w:sz w:val="24"/>
          <w:szCs w:val="24"/>
          <w:lang w:val="en-GB"/>
        </w:rPr>
        <w:t xml:space="preserve"> the </w:t>
      </w:r>
      <w:r w:rsidR="00152ED6" w:rsidRPr="00CE09D6">
        <w:rPr>
          <w:color w:val="auto"/>
          <w:sz w:val="24"/>
          <w:szCs w:val="24"/>
          <w:lang w:val="en-GB"/>
        </w:rPr>
        <w:t xml:space="preserve">data </w:t>
      </w:r>
      <w:r w:rsidR="00F80393">
        <w:rPr>
          <w:color w:val="auto"/>
          <w:sz w:val="24"/>
          <w:szCs w:val="24"/>
          <w:lang w:val="en-GB"/>
        </w:rPr>
        <w:t>after</w:t>
      </w:r>
      <w:r w:rsidR="00152ED6" w:rsidRPr="00CE09D6">
        <w:rPr>
          <w:color w:val="auto"/>
          <w:sz w:val="24"/>
          <w:szCs w:val="24"/>
          <w:lang w:val="en-GB"/>
        </w:rPr>
        <w:t xml:space="preserve"> the </w:t>
      </w:r>
      <w:r w:rsidRPr="00CE09D6">
        <w:rPr>
          <w:color w:val="auto"/>
          <w:sz w:val="24"/>
          <w:szCs w:val="24"/>
          <w:lang w:val="en-GB"/>
        </w:rPr>
        <w:t xml:space="preserve">end of </w:t>
      </w:r>
      <w:r w:rsidR="00152ED6" w:rsidRPr="00CE09D6">
        <w:rPr>
          <w:color w:val="auto"/>
          <w:sz w:val="24"/>
          <w:szCs w:val="24"/>
          <w:lang w:val="en-GB"/>
        </w:rPr>
        <w:t>the</w:t>
      </w:r>
      <w:r w:rsidRPr="00CE09D6">
        <w:rPr>
          <w:color w:val="auto"/>
          <w:sz w:val="24"/>
          <w:szCs w:val="24"/>
          <w:lang w:val="en-GB"/>
        </w:rPr>
        <w:t xml:space="preserve"> project? </w:t>
      </w:r>
    </w:p>
    <w:p w14:paraId="72EA8365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2402DF75" w14:textId="77777777" w:rsidR="00CE09D6" w:rsidRPr="00CE09D6" w:rsidRDefault="00CE09D6" w:rsidP="00990665">
      <w:pPr>
        <w:rPr>
          <w:rFonts w:asciiTheme="majorHAnsi" w:hAnsiTheme="majorHAnsi" w:cstheme="majorHAnsi"/>
          <w:lang w:val="en-GB"/>
        </w:rPr>
      </w:pPr>
    </w:p>
    <w:p w14:paraId="291ED169" w14:textId="7BA9890B" w:rsidR="00840257" w:rsidRPr="00CE09D6" w:rsidRDefault="00FE44E9" w:rsidP="00152ED6">
      <w:pPr>
        <w:pStyle w:val="Heading3"/>
        <w:numPr>
          <w:ilvl w:val="0"/>
          <w:numId w:val="1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D</w:t>
      </w:r>
      <w:r w:rsidR="00840257" w:rsidRPr="00CE09D6">
        <w:rPr>
          <w:sz w:val="28"/>
          <w:szCs w:val="28"/>
          <w:lang w:val="en-GB"/>
        </w:rPr>
        <w:t>ata</w:t>
      </w:r>
      <w:r>
        <w:rPr>
          <w:sz w:val="28"/>
          <w:szCs w:val="28"/>
          <w:lang w:val="en-GB"/>
        </w:rPr>
        <w:t xml:space="preserve"> </w:t>
      </w:r>
      <w:r w:rsidR="00840257" w:rsidRPr="00CE09D6">
        <w:rPr>
          <w:sz w:val="28"/>
          <w:szCs w:val="28"/>
          <w:lang w:val="en-GB"/>
        </w:rPr>
        <w:t>annotation</w:t>
      </w:r>
      <w:r>
        <w:rPr>
          <w:sz w:val="28"/>
          <w:szCs w:val="28"/>
          <w:lang w:val="en-GB"/>
        </w:rPr>
        <w:t xml:space="preserve"> and </w:t>
      </w:r>
      <w:r w:rsidR="00840257" w:rsidRPr="00CE09D6">
        <w:rPr>
          <w:sz w:val="28"/>
          <w:szCs w:val="28"/>
          <w:lang w:val="en-GB"/>
        </w:rPr>
        <w:t>metadata</w:t>
      </w:r>
    </w:p>
    <w:p w14:paraId="185D0AA5" w14:textId="08C4071C" w:rsidR="00612B91" w:rsidRPr="00CE09D6" w:rsidRDefault="00840257" w:rsidP="00152ED6">
      <w:pPr>
        <w:pStyle w:val="Heading3"/>
        <w:numPr>
          <w:ilvl w:val="0"/>
          <w:numId w:val="13"/>
        </w:numPr>
        <w:rPr>
          <w:rStyle w:val="Heading2Char"/>
          <w:color w:val="auto"/>
          <w:sz w:val="24"/>
          <w:szCs w:val="24"/>
          <w:lang w:val="en-GB"/>
        </w:rPr>
      </w:pPr>
      <w:r w:rsidRPr="00CE09D6">
        <w:rPr>
          <w:rStyle w:val="Heading2Char"/>
          <w:color w:val="auto"/>
          <w:sz w:val="24"/>
          <w:szCs w:val="24"/>
          <w:lang w:val="en-GB"/>
        </w:rPr>
        <w:t xml:space="preserve">How will you provide </w:t>
      </w:r>
      <w:r w:rsidR="00FE44E9">
        <w:rPr>
          <w:rStyle w:val="Heading2Char"/>
          <w:color w:val="auto"/>
          <w:sz w:val="24"/>
          <w:szCs w:val="24"/>
          <w:lang w:val="en-GB"/>
        </w:rPr>
        <w:t xml:space="preserve">additional descriptive </w:t>
      </w:r>
      <w:r w:rsidRPr="00CE09D6">
        <w:rPr>
          <w:rStyle w:val="Heading2Char"/>
          <w:color w:val="auto"/>
          <w:sz w:val="24"/>
          <w:szCs w:val="24"/>
          <w:lang w:val="en-GB"/>
        </w:rPr>
        <w:t xml:space="preserve">information on </w:t>
      </w:r>
      <w:r w:rsidR="00152ED6" w:rsidRPr="00CE09D6">
        <w:rPr>
          <w:rStyle w:val="Heading2Char"/>
          <w:color w:val="auto"/>
          <w:sz w:val="24"/>
          <w:szCs w:val="24"/>
          <w:lang w:val="en-GB"/>
        </w:rPr>
        <w:t>your</w:t>
      </w:r>
      <w:r w:rsidRPr="00CE09D6">
        <w:rPr>
          <w:rStyle w:val="Heading2Char"/>
          <w:color w:val="auto"/>
          <w:sz w:val="24"/>
          <w:szCs w:val="24"/>
          <w:lang w:val="en-GB"/>
        </w:rPr>
        <w:t xml:space="preserve"> data (metadata)?</w:t>
      </w:r>
    </w:p>
    <w:p w14:paraId="78AC6C09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230A2413" w14:textId="0F9BED46" w:rsidR="00E84DAB" w:rsidRDefault="00E84DAB" w:rsidP="00152ED6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>
        <w:rPr>
          <w:color w:val="auto"/>
          <w:sz w:val="24"/>
          <w:szCs w:val="24"/>
          <w:lang w:val="en-GB"/>
        </w:rPr>
        <w:t>Do you use any domain-specific metadata model</w:t>
      </w:r>
      <w:r w:rsidR="00D83CC0">
        <w:rPr>
          <w:color w:val="auto"/>
          <w:sz w:val="24"/>
          <w:szCs w:val="24"/>
          <w:lang w:val="en-GB"/>
        </w:rPr>
        <w:t>s</w:t>
      </w:r>
      <w:r>
        <w:rPr>
          <w:color w:val="auto"/>
          <w:sz w:val="24"/>
          <w:szCs w:val="24"/>
          <w:lang w:val="en-GB"/>
        </w:rPr>
        <w:t xml:space="preserve"> or data schemas?</w:t>
      </w:r>
    </w:p>
    <w:p w14:paraId="2307CA67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280CF36F" w14:textId="48690593" w:rsidR="00840257" w:rsidRPr="00CE09D6" w:rsidRDefault="00840257" w:rsidP="00152ED6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>Do you use electronic lab notebooks for data handling and annotation? If s</w:t>
      </w:r>
      <w:r w:rsidR="00152ED6" w:rsidRPr="00CE09D6">
        <w:rPr>
          <w:color w:val="auto"/>
          <w:sz w:val="24"/>
          <w:szCs w:val="24"/>
          <w:lang w:val="en-GB"/>
        </w:rPr>
        <w:t>o</w:t>
      </w:r>
      <w:r w:rsidRPr="00CE09D6">
        <w:rPr>
          <w:color w:val="auto"/>
          <w:sz w:val="24"/>
          <w:szCs w:val="24"/>
          <w:lang w:val="en-GB"/>
        </w:rPr>
        <w:t>, wh</w:t>
      </w:r>
      <w:r w:rsidR="00D83CC0">
        <w:rPr>
          <w:color w:val="auto"/>
          <w:sz w:val="24"/>
          <w:szCs w:val="24"/>
          <w:lang w:val="en-GB"/>
        </w:rPr>
        <w:t>ich</w:t>
      </w:r>
      <w:r w:rsidRPr="00CE09D6">
        <w:rPr>
          <w:color w:val="auto"/>
          <w:sz w:val="24"/>
          <w:szCs w:val="24"/>
          <w:lang w:val="en-GB"/>
        </w:rPr>
        <w:t xml:space="preserve"> </w:t>
      </w:r>
      <w:r w:rsidR="00152ED6" w:rsidRPr="00CE09D6">
        <w:rPr>
          <w:color w:val="auto"/>
          <w:sz w:val="24"/>
          <w:szCs w:val="24"/>
          <w:lang w:val="en-GB"/>
        </w:rPr>
        <w:t>type</w:t>
      </w:r>
      <w:r w:rsidRPr="00CE09D6">
        <w:rPr>
          <w:color w:val="auto"/>
          <w:sz w:val="24"/>
          <w:szCs w:val="24"/>
          <w:lang w:val="en-GB"/>
        </w:rPr>
        <w:t>?</w:t>
      </w:r>
    </w:p>
    <w:p w14:paraId="310911A8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3B352DEE" w14:textId="77777777" w:rsidR="00CE09D6" w:rsidRPr="00CE09D6" w:rsidRDefault="00CE09D6" w:rsidP="007148F3">
      <w:pPr>
        <w:rPr>
          <w:rFonts w:asciiTheme="majorHAnsi" w:hAnsiTheme="majorHAnsi" w:cstheme="majorHAnsi"/>
          <w:lang w:val="en-GB"/>
        </w:rPr>
      </w:pPr>
    </w:p>
    <w:p w14:paraId="219B131E" w14:textId="5AFFB8E5" w:rsidR="00840257" w:rsidRPr="00CE09D6" w:rsidRDefault="00840257" w:rsidP="00152ED6">
      <w:pPr>
        <w:pStyle w:val="Heading3"/>
        <w:numPr>
          <w:ilvl w:val="0"/>
          <w:numId w:val="12"/>
        </w:numPr>
        <w:rPr>
          <w:sz w:val="28"/>
          <w:szCs w:val="28"/>
          <w:lang w:val="en-GB"/>
        </w:rPr>
      </w:pPr>
      <w:r w:rsidRPr="00CE09D6">
        <w:rPr>
          <w:sz w:val="28"/>
          <w:szCs w:val="28"/>
          <w:lang w:val="en-GB"/>
        </w:rPr>
        <w:lastRenderedPageBreak/>
        <w:t>Licensing and data protection</w:t>
      </w:r>
    </w:p>
    <w:p w14:paraId="55391A7F" w14:textId="2A28B6C1" w:rsidR="00840257" w:rsidRPr="00CE09D6" w:rsidRDefault="00152ED6" w:rsidP="00152ED6">
      <w:pPr>
        <w:pStyle w:val="Heading4"/>
        <w:numPr>
          <w:ilvl w:val="0"/>
          <w:numId w:val="13"/>
        </w:numPr>
        <w:rPr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>W</w:t>
      </w:r>
      <w:r w:rsidR="00840257" w:rsidRPr="00CE09D6">
        <w:rPr>
          <w:color w:val="auto"/>
          <w:sz w:val="24"/>
          <w:szCs w:val="24"/>
          <w:lang w:val="en-GB"/>
        </w:rPr>
        <w:t>hich licen</w:t>
      </w:r>
      <w:r w:rsidRPr="00CE09D6">
        <w:rPr>
          <w:color w:val="auto"/>
          <w:sz w:val="24"/>
          <w:szCs w:val="24"/>
          <w:lang w:val="en-GB"/>
        </w:rPr>
        <w:t>c</w:t>
      </w:r>
      <w:r w:rsidR="00840257" w:rsidRPr="00CE09D6">
        <w:rPr>
          <w:color w:val="auto"/>
          <w:sz w:val="24"/>
          <w:szCs w:val="24"/>
          <w:lang w:val="en-GB"/>
        </w:rPr>
        <w:t>e will you</w:t>
      </w:r>
      <w:r w:rsidRPr="00CE09D6">
        <w:rPr>
          <w:color w:val="auto"/>
          <w:sz w:val="24"/>
          <w:szCs w:val="24"/>
          <w:lang w:val="en-GB"/>
        </w:rPr>
        <w:t xml:space="preserve"> use to share your </w:t>
      </w:r>
      <w:r w:rsidR="00840257" w:rsidRPr="00CE09D6">
        <w:rPr>
          <w:color w:val="auto"/>
          <w:sz w:val="24"/>
          <w:szCs w:val="24"/>
          <w:lang w:val="en-GB"/>
        </w:rPr>
        <w:t xml:space="preserve">data? </w:t>
      </w:r>
      <w:r w:rsidRPr="00CE09D6">
        <w:rPr>
          <w:color w:val="auto"/>
          <w:sz w:val="24"/>
          <w:szCs w:val="24"/>
          <w:lang w:val="en-GB"/>
        </w:rPr>
        <w:t>For open access, the most common licence is CC</w:t>
      </w:r>
      <w:r w:rsidR="00DF4DD0" w:rsidRPr="00CE09D6">
        <w:rPr>
          <w:color w:val="auto"/>
          <w:sz w:val="24"/>
          <w:szCs w:val="24"/>
          <w:lang w:val="en-GB"/>
        </w:rPr>
        <w:t>-</w:t>
      </w:r>
      <w:r w:rsidRPr="00CE09D6">
        <w:rPr>
          <w:color w:val="auto"/>
          <w:sz w:val="24"/>
          <w:szCs w:val="24"/>
          <w:lang w:val="en-GB"/>
        </w:rPr>
        <w:t xml:space="preserve">BY 4.0. </w:t>
      </w:r>
      <w:r w:rsidR="00840257" w:rsidRPr="00CE09D6">
        <w:rPr>
          <w:color w:val="auto"/>
          <w:sz w:val="24"/>
          <w:szCs w:val="24"/>
          <w:lang w:val="en-GB"/>
        </w:rPr>
        <w:t xml:space="preserve">Please consider which limitations are applied. </w:t>
      </w:r>
    </w:p>
    <w:p w14:paraId="2F305AC3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2C258D9C" w14:textId="6B5DA49F" w:rsidR="00840257" w:rsidRPr="00CE09D6" w:rsidRDefault="00840257" w:rsidP="00152ED6">
      <w:pPr>
        <w:pStyle w:val="Heading4"/>
        <w:numPr>
          <w:ilvl w:val="0"/>
          <w:numId w:val="13"/>
        </w:numPr>
        <w:rPr>
          <w:iCs w:val="0"/>
          <w:color w:val="auto"/>
          <w:sz w:val="24"/>
          <w:szCs w:val="24"/>
          <w:lang w:val="en-GB"/>
        </w:rPr>
      </w:pPr>
      <w:r w:rsidRPr="00CE09D6">
        <w:rPr>
          <w:color w:val="auto"/>
          <w:sz w:val="24"/>
          <w:szCs w:val="24"/>
          <w:lang w:val="en-GB"/>
        </w:rPr>
        <w:t xml:space="preserve">Do you expect your data to require any special handling </w:t>
      </w:r>
      <w:r w:rsidR="00D83CC0">
        <w:rPr>
          <w:color w:val="auto"/>
          <w:sz w:val="24"/>
          <w:szCs w:val="24"/>
          <w:lang w:val="en-GB"/>
        </w:rPr>
        <w:t>in relation</w:t>
      </w:r>
      <w:r w:rsidRPr="00CE09D6">
        <w:rPr>
          <w:color w:val="auto"/>
          <w:sz w:val="24"/>
          <w:szCs w:val="24"/>
          <w:lang w:val="en-GB"/>
        </w:rPr>
        <w:t xml:space="preserve"> to intellectual property rights</w:t>
      </w:r>
      <w:r w:rsidRPr="00CE09D6">
        <w:rPr>
          <w:iCs w:val="0"/>
          <w:color w:val="auto"/>
          <w:sz w:val="24"/>
          <w:szCs w:val="24"/>
          <w:lang w:val="en-GB"/>
        </w:rPr>
        <w:t xml:space="preserve">? </w:t>
      </w:r>
    </w:p>
    <w:p w14:paraId="480AA3C5" w14:textId="77777777" w:rsidR="00F80393" w:rsidRPr="00F80393" w:rsidRDefault="00F80393" w:rsidP="00F80393">
      <w:pPr>
        <w:pStyle w:val="ListParagraph"/>
        <w:numPr>
          <w:ilvl w:val="0"/>
          <w:numId w:val="0"/>
        </w:numPr>
        <w:ind w:left="720"/>
        <w:rPr>
          <w:rFonts w:asciiTheme="majorHAnsi" w:hAnsiTheme="majorHAnsi" w:cstheme="majorHAnsi"/>
          <w:b/>
          <w:i/>
          <w:lang w:val="en-GB"/>
        </w:rPr>
      </w:pPr>
      <w:r w:rsidRPr="00F80393">
        <w:rPr>
          <w:rFonts w:asciiTheme="majorHAnsi" w:hAnsiTheme="majorHAnsi" w:cstheme="majorHAnsi"/>
          <w:b/>
          <w:i/>
          <w:lang w:val="en-GB"/>
        </w:rPr>
        <w:t>Your response.</w:t>
      </w:r>
    </w:p>
    <w:p w14:paraId="61525816" w14:textId="1FE5A57E" w:rsidR="007148F3" w:rsidRPr="00CE09D6" w:rsidRDefault="007148F3" w:rsidP="00F80393">
      <w:pPr>
        <w:rPr>
          <w:rFonts w:asciiTheme="majorHAnsi" w:hAnsiTheme="majorHAnsi" w:cstheme="majorHAnsi"/>
          <w:lang w:val="en-GB"/>
        </w:rPr>
      </w:pPr>
    </w:p>
    <w:sectPr w:rsidR="007148F3" w:rsidRPr="00CE09D6" w:rsidSect="00275D2A">
      <w:headerReference w:type="default" r:id="rId8"/>
      <w:pgSz w:w="11900" w:h="16840"/>
      <w:pgMar w:top="198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367C9" w14:textId="77777777" w:rsidR="00250C76" w:rsidRDefault="00250C76" w:rsidP="003D57A0">
      <w:r>
        <w:separator/>
      </w:r>
    </w:p>
  </w:endnote>
  <w:endnote w:type="continuationSeparator" w:id="0">
    <w:p w14:paraId="7E9FE2CA" w14:textId="77777777" w:rsidR="00250C76" w:rsidRDefault="00250C76" w:rsidP="003D5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1E145" w14:textId="77777777" w:rsidR="00250C76" w:rsidRDefault="00250C76" w:rsidP="003D57A0">
      <w:r>
        <w:separator/>
      </w:r>
    </w:p>
  </w:footnote>
  <w:footnote w:type="continuationSeparator" w:id="0">
    <w:p w14:paraId="0DF0C7D8" w14:textId="77777777" w:rsidR="00250C76" w:rsidRDefault="00250C76" w:rsidP="003D5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7935C" w14:textId="77777777" w:rsidR="00F75E0E" w:rsidRDefault="00F75E0E" w:rsidP="003D57A0"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0DBF2545" wp14:editId="79057C37">
          <wp:simplePos x="0" y="0"/>
          <wp:positionH relativeFrom="column">
            <wp:posOffset>-635</wp:posOffset>
          </wp:positionH>
          <wp:positionV relativeFrom="paragraph">
            <wp:posOffset>75565</wp:posOffset>
          </wp:positionV>
          <wp:extent cx="1666875" cy="535940"/>
          <wp:effectExtent l="0" t="0" r="9525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-podpi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6875" cy="535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46EB">
      <w:rPr>
        <w:b/>
        <w:noProof/>
        <w:u w:val="single"/>
        <w:lang w:val="en-GB" w:eastAsia="en-GB"/>
      </w:rPr>
      <w:drawing>
        <wp:anchor distT="0" distB="0" distL="114300" distR="114300" simplePos="0" relativeHeight="251665408" behindDoc="1" locked="0" layoutInCell="1" allowOverlap="1" wp14:anchorId="627B3401" wp14:editId="2B86E51A">
          <wp:simplePos x="0" y="0"/>
          <wp:positionH relativeFrom="page">
            <wp:posOffset>-12700</wp:posOffset>
          </wp:positionH>
          <wp:positionV relativeFrom="paragraph">
            <wp:posOffset>2470150</wp:posOffset>
          </wp:positionV>
          <wp:extent cx="7764145" cy="6516370"/>
          <wp:effectExtent l="0" t="0" r="825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4145" cy="651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4CD704" w14:textId="77777777" w:rsidR="00F75E0E" w:rsidRDefault="00F75E0E" w:rsidP="003D57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6B96"/>
    <w:multiLevelType w:val="hybridMultilevel"/>
    <w:tmpl w:val="10D63062"/>
    <w:lvl w:ilvl="0" w:tplc="8970FB3A">
      <w:start w:val="1"/>
      <w:numFmt w:val="upperLetter"/>
      <w:pStyle w:val="Heading2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02A6D"/>
    <w:multiLevelType w:val="hybridMultilevel"/>
    <w:tmpl w:val="A7365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E06CE"/>
    <w:multiLevelType w:val="hybridMultilevel"/>
    <w:tmpl w:val="490CE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218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A2A273E"/>
    <w:multiLevelType w:val="hybridMultilevel"/>
    <w:tmpl w:val="A7365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260C5"/>
    <w:multiLevelType w:val="hybridMultilevel"/>
    <w:tmpl w:val="7340CF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A3ADE"/>
    <w:multiLevelType w:val="hybridMultilevel"/>
    <w:tmpl w:val="1C14A5A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22FE7"/>
    <w:multiLevelType w:val="hybridMultilevel"/>
    <w:tmpl w:val="A7365E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F5F5E"/>
    <w:multiLevelType w:val="hybridMultilevel"/>
    <w:tmpl w:val="24CC0DA6"/>
    <w:lvl w:ilvl="0" w:tplc="B134A16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7"/>
  </w:num>
  <w:num w:numId="5">
    <w:abstractNumId w:val="1"/>
  </w:num>
  <w:num w:numId="6">
    <w:abstractNumId w:val="0"/>
  </w:num>
  <w:num w:numId="7">
    <w:abstractNumId w:val="4"/>
  </w:num>
  <w:num w:numId="8">
    <w:abstractNumId w:val="0"/>
    <w:lvlOverride w:ilvl="0">
      <w:startOverride w:val="1"/>
    </w:lvlOverride>
  </w:num>
  <w:num w:numId="9">
    <w:abstractNumId w:val="8"/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DAxNLcwNDIDQiUdpeDU4uLM/DyQAtNaAAmJrAIsAAAA"/>
  </w:docVars>
  <w:rsids>
    <w:rsidRoot w:val="00867223"/>
    <w:rsid w:val="000064C3"/>
    <w:rsid w:val="000067DD"/>
    <w:rsid w:val="00012413"/>
    <w:rsid w:val="00023582"/>
    <w:rsid w:val="00027697"/>
    <w:rsid w:val="00031146"/>
    <w:rsid w:val="00034B72"/>
    <w:rsid w:val="00037D73"/>
    <w:rsid w:val="00044892"/>
    <w:rsid w:val="00046795"/>
    <w:rsid w:val="00050FCC"/>
    <w:rsid w:val="000611EB"/>
    <w:rsid w:val="00063D9D"/>
    <w:rsid w:val="00070504"/>
    <w:rsid w:val="00071342"/>
    <w:rsid w:val="00073D61"/>
    <w:rsid w:val="00085694"/>
    <w:rsid w:val="00086988"/>
    <w:rsid w:val="00097446"/>
    <w:rsid w:val="000C0103"/>
    <w:rsid w:val="000C66B3"/>
    <w:rsid w:val="000D524C"/>
    <w:rsid w:val="001039C1"/>
    <w:rsid w:val="00110D9F"/>
    <w:rsid w:val="0012232F"/>
    <w:rsid w:val="00144B1F"/>
    <w:rsid w:val="00146931"/>
    <w:rsid w:val="001475B9"/>
    <w:rsid w:val="00151BA0"/>
    <w:rsid w:val="00152234"/>
    <w:rsid w:val="00152ED6"/>
    <w:rsid w:val="001735AC"/>
    <w:rsid w:val="00174ED3"/>
    <w:rsid w:val="0018465B"/>
    <w:rsid w:val="00184FBA"/>
    <w:rsid w:val="001B5A01"/>
    <w:rsid w:val="002061EA"/>
    <w:rsid w:val="00206787"/>
    <w:rsid w:val="0021680C"/>
    <w:rsid w:val="00223417"/>
    <w:rsid w:val="002424F3"/>
    <w:rsid w:val="00246B87"/>
    <w:rsid w:val="00250C76"/>
    <w:rsid w:val="00266E79"/>
    <w:rsid w:val="00275D2A"/>
    <w:rsid w:val="0028181D"/>
    <w:rsid w:val="00282E2E"/>
    <w:rsid w:val="00285EBB"/>
    <w:rsid w:val="00287685"/>
    <w:rsid w:val="002919AE"/>
    <w:rsid w:val="002A4EC6"/>
    <w:rsid w:val="002C715D"/>
    <w:rsid w:val="002D12E2"/>
    <w:rsid w:val="002E3184"/>
    <w:rsid w:val="002E5D40"/>
    <w:rsid w:val="002F4E01"/>
    <w:rsid w:val="00302CEB"/>
    <w:rsid w:val="003070D5"/>
    <w:rsid w:val="00326E12"/>
    <w:rsid w:val="003348BF"/>
    <w:rsid w:val="00340971"/>
    <w:rsid w:val="0034323C"/>
    <w:rsid w:val="00347E2F"/>
    <w:rsid w:val="00351499"/>
    <w:rsid w:val="00356F14"/>
    <w:rsid w:val="0036269E"/>
    <w:rsid w:val="00374E60"/>
    <w:rsid w:val="00386805"/>
    <w:rsid w:val="003A3CFF"/>
    <w:rsid w:val="003B4BA6"/>
    <w:rsid w:val="003C5526"/>
    <w:rsid w:val="003C6F47"/>
    <w:rsid w:val="003D57A0"/>
    <w:rsid w:val="003D7483"/>
    <w:rsid w:val="003E42CE"/>
    <w:rsid w:val="003F17DD"/>
    <w:rsid w:val="004026DF"/>
    <w:rsid w:val="00405444"/>
    <w:rsid w:val="004205CC"/>
    <w:rsid w:val="00425C04"/>
    <w:rsid w:val="00443677"/>
    <w:rsid w:val="0045648C"/>
    <w:rsid w:val="00470FE4"/>
    <w:rsid w:val="0049218F"/>
    <w:rsid w:val="0049397F"/>
    <w:rsid w:val="004A74E7"/>
    <w:rsid w:val="004D220C"/>
    <w:rsid w:val="004E4576"/>
    <w:rsid w:val="005026EF"/>
    <w:rsid w:val="00513018"/>
    <w:rsid w:val="005233F8"/>
    <w:rsid w:val="00525BEC"/>
    <w:rsid w:val="00530B43"/>
    <w:rsid w:val="00543270"/>
    <w:rsid w:val="00555ECA"/>
    <w:rsid w:val="00565AC5"/>
    <w:rsid w:val="0057182D"/>
    <w:rsid w:val="005A3220"/>
    <w:rsid w:val="005B1729"/>
    <w:rsid w:val="005B4D18"/>
    <w:rsid w:val="006029DD"/>
    <w:rsid w:val="00610510"/>
    <w:rsid w:val="00612B91"/>
    <w:rsid w:val="006132A8"/>
    <w:rsid w:val="0061776B"/>
    <w:rsid w:val="00630C46"/>
    <w:rsid w:val="006448FE"/>
    <w:rsid w:val="006D17D0"/>
    <w:rsid w:val="006E0576"/>
    <w:rsid w:val="006E14B3"/>
    <w:rsid w:val="00712EDF"/>
    <w:rsid w:val="007148F3"/>
    <w:rsid w:val="0073360F"/>
    <w:rsid w:val="00733856"/>
    <w:rsid w:val="007523B7"/>
    <w:rsid w:val="007547B9"/>
    <w:rsid w:val="00764044"/>
    <w:rsid w:val="00786797"/>
    <w:rsid w:val="007A5B22"/>
    <w:rsid w:val="007A6260"/>
    <w:rsid w:val="007B2D6F"/>
    <w:rsid w:val="007C1866"/>
    <w:rsid w:val="007C33A1"/>
    <w:rsid w:val="007E0C34"/>
    <w:rsid w:val="008136AE"/>
    <w:rsid w:val="00816F96"/>
    <w:rsid w:val="008202D1"/>
    <w:rsid w:val="00820A0F"/>
    <w:rsid w:val="00840257"/>
    <w:rsid w:val="008430E6"/>
    <w:rsid w:val="00845DB2"/>
    <w:rsid w:val="00862F0A"/>
    <w:rsid w:val="00867223"/>
    <w:rsid w:val="008A1101"/>
    <w:rsid w:val="008B2CE8"/>
    <w:rsid w:val="008B31D2"/>
    <w:rsid w:val="008B589C"/>
    <w:rsid w:val="008E1ABE"/>
    <w:rsid w:val="008E60F1"/>
    <w:rsid w:val="008F2AA2"/>
    <w:rsid w:val="008F7DB4"/>
    <w:rsid w:val="0090392A"/>
    <w:rsid w:val="00934FEF"/>
    <w:rsid w:val="00965E98"/>
    <w:rsid w:val="00973882"/>
    <w:rsid w:val="00990665"/>
    <w:rsid w:val="009C350C"/>
    <w:rsid w:val="009C7E32"/>
    <w:rsid w:val="009D05EA"/>
    <w:rsid w:val="009E1A80"/>
    <w:rsid w:val="009E4A9F"/>
    <w:rsid w:val="009E56FA"/>
    <w:rsid w:val="009E5829"/>
    <w:rsid w:val="00A17D5A"/>
    <w:rsid w:val="00A2281F"/>
    <w:rsid w:val="00A22EFE"/>
    <w:rsid w:val="00A23C03"/>
    <w:rsid w:val="00A27BED"/>
    <w:rsid w:val="00A303E6"/>
    <w:rsid w:val="00A36728"/>
    <w:rsid w:val="00A5303B"/>
    <w:rsid w:val="00A53173"/>
    <w:rsid w:val="00A7307B"/>
    <w:rsid w:val="00A95C6A"/>
    <w:rsid w:val="00A96421"/>
    <w:rsid w:val="00AB05CB"/>
    <w:rsid w:val="00AC61BA"/>
    <w:rsid w:val="00AE680E"/>
    <w:rsid w:val="00AF28CF"/>
    <w:rsid w:val="00AF6388"/>
    <w:rsid w:val="00B12ADE"/>
    <w:rsid w:val="00B17D46"/>
    <w:rsid w:val="00B27536"/>
    <w:rsid w:val="00B3457E"/>
    <w:rsid w:val="00B43CC6"/>
    <w:rsid w:val="00B53493"/>
    <w:rsid w:val="00B54114"/>
    <w:rsid w:val="00B60C5F"/>
    <w:rsid w:val="00B651A3"/>
    <w:rsid w:val="00B77E76"/>
    <w:rsid w:val="00B94D62"/>
    <w:rsid w:val="00BA7B9E"/>
    <w:rsid w:val="00BB1937"/>
    <w:rsid w:val="00BB19A1"/>
    <w:rsid w:val="00BF3A3F"/>
    <w:rsid w:val="00C015CD"/>
    <w:rsid w:val="00C04E53"/>
    <w:rsid w:val="00C34755"/>
    <w:rsid w:val="00C4663C"/>
    <w:rsid w:val="00C53536"/>
    <w:rsid w:val="00C62A88"/>
    <w:rsid w:val="00C6354D"/>
    <w:rsid w:val="00C70E24"/>
    <w:rsid w:val="00C71475"/>
    <w:rsid w:val="00C97D65"/>
    <w:rsid w:val="00CA3566"/>
    <w:rsid w:val="00CB5A87"/>
    <w:rsid w:val="00CC38B7"/>
    <w:rsid w:val="00CD2BE2"/>
    <w:rsid w:val="00CE09D6"/>
    <w:rsid w:val="00CE302B"/>
    <w:rsid w:val="00CE65FE"/>
    <w:rsid w:val="00D03271"/>
    <w:rsid w:val="00D13686"/>
    <w:rsid w:val="00D154AA"/>
    <w:rsid w:val="00D22021"/>
    <w:rsid w:val="00D41AD7"/>
    <w:rsid w:val="00D5714F"/>
    <w:rsid w:val="00D57862"/>
    <w:rsid w:val="00D60A40"/>
    <w:rsid w:val="00D60F43"/>
    <w:rsid w:val="00D74AFD"/>
    <w:rsid w:val="00D8386C"/>
    <w:rsid w:val="00D83CC0"/>
    <w:rsid w:val="00D94DEC"/>
    <w:rsid w:val="00DA73BD"/>
    <w:rsid w:val="00DB64C7"/>
    <w:rsid w:val="00DC2B59"/>
    <w:rsid w:val="00DD5C67"/>
    <w:rsid w:val="00DD66A2"/>
    <w:rsid w:val="00DE46C4"/>
    <w:rsid w:val="00DF3B44"/>
    <w:rsid w:val="00DF4DD0"/>
    <w:rsid w:val="00DF6F93"/>
    <w:rsid w:val="00E07375"/>
    <w:rsid w:val="00E11AA0"/>
    <w:rsid w:val="00E2417F"/>
    <w:rsid w:val="00E3259B"/>
    <w:rsid w:val="00E4076C"/>
    <w:rsid w:val="00E4239A"/>
    <w:rsid w:val="00E60FE1"/>
    <w:rsid w:val="00E6630D"/>
    <w:rsid w:val="00E7089C"/>
    <w:rsid w:val="00E84DAB"/>
    <w:rsid w:val="00EC741C"/>
    <w:rsid w:val="00ED0961"/>
    <w:rsid w:val="00EF3DC7"/>
    <w:rsid w:val="00F055E9"/>
    <w:rsid w:val="00F128E9"/>
    <w:rsid w:val="00F176E2"/>
    <w:rsid w:val="00F368E6"/>
    <w:rsid w:val="00F4248A"/>
    <w:rsid w:val="00F46DA1"/>
    <w:rsid w:val="00F53238"/>
    <w:rsid w:val="00F55C89"/>
    <w:rsid w:val="00F75E0E"/>
    <w:rsid w:val="00F76CB8"/>
    <w:rsid w:val="00F80393"/>
    <w:rsid w:val="00F96EA4"/>
    <w:rsid w:val="00FA348F"/>
    <w:rsid w:val="00FD4561"/>
    <w:rsid w:val="00FE44E9"/>
    <w:rsid w:val="00FE686B"/>
    <w:rsid w:val="00FE7A4A"/>
    <w:rsid w:val="00FF41E7"/>
    <w:rsid w:val="00FF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2D31CC"/>
  <w14:defaultImageDpi w14:val="300"/>
  <w15:docId w15:val="{5FB72E13-1094-48F5-AA53-6AEC5066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48F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31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184"/>
    <w:pPr>
      <w:keepNext/>
      <w:keepLines/>
      <w:numPr>
        <w:numId w:val="6"/>
      </w:numPr>
      <w:spacing w:before="240" w:after="240"/>
      <w:ind w:left="499" w:hanging="357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B91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2B91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iCs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184"/>
    <w:pPr>
      <w:numPr>
        <w:numId w:val="10"/>
      </w:numPr>
      <w:spacing w:before="120" w:after="120"/>
    </w:pPr>
  </w:style>
  <w:style w:type="character" w:styleId="Hyperlink">
    <w:name w:val="Hyperlink"/>
    <w:basedOn w:val="DefaultParagraphFont"/>
    <w:uiPriority w:val="99"/>
    <w:unhideWhenUsed/>
    <w:rsid w:val="00CB5A87"/>
    <w:rPr>
      <w:color w:val="0000FF" w:themeColor="hyperlink"/>
      <w:u w:val="single"/>
    </w:rPr>
  </w:style>
  <w:style w:type="paragraph" w:customStyle="1" w:styleId="Default">
    <w:name w:val="Default"/>
    <w:rsid w:val="00D41AD7"/>
    <w:pPr>
      <w:widowControl w:val="0"/>
      <w:autoSpaceDE w:val="0"/>
      <w:autoSpaceDN w:val="0"/>
      <w:adjustRightInd w:val="0"/>
    </w:pPr>
    <w:rPr>
      <w:rFonts w:ascii="Bookman Old Style" w:hAnsi="Bookman Old Style" w:cs="Bookman Old Style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2E318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B31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4E0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5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5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52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52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5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526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3348BF"/>
  </w:style>
  <w:style w:type="character" w:customStyle="1" w:styleId="heyrovsky-roboto-medium">
    <w:name w:val="heyrovsky-roboto-medium"/>
    <w:basedOn w:val="DefaultParagraphFont"/>
    <w:rsid w:val="00840257"/>
  </w:style>
  <w:style w:type="paragraph" w:styleId="Header">
    <w:name w:val="header"/>
    <w:basedOn w:val="Normal"/>
    <w:link w:val="HeaderChar"/>
    <w:uiPriority w:val="99"/>
    <w:unhideWhenUsed/>
    <w:rsid w:val="002E31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184"/>
  </w:style>
  <w:style w:type="paragraph" w:styleId="Footer">
    <w:name w:val="footer"/>
    <w:basedOn w:val="Normal"/>
    <w:link w:val="FooterChar"/>
    <w:uiPriority w:val="99"/>
    <w:unhideWhenUsed/>
    <w:rsid w:val="002E31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184"/>
  </w:style>
  <w:style w:type="paragraph" w:styleId="NoSpacing">
    <w:name w:val="No Spacing"/>
    <w:uiPriority w:val="1"/>
    <w:qFormat/>
    <w:rsid w:val="002E3184"/>
    <w:rPr>
      <w:b/>
      <w:i/>
    </w:rPr>
  </w:style>
  <w:style w:type="character" w:styleId="Emphasis">
    <w:name w:val="Emphasis"/>
    <w:basedOn w:val="DefaultParagraphFont"/>
    <w:uiPriority w:val="20"/>
    <w:qFormat/>
    <w:rsid w:val="00610510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75D2A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12B91"/>
    <w:rPr>
      <w:rFonts w:asciiTheme="majorHAnsi" w:eastAsiaTheme="majorEastAsia" w:hAnsiTheme="majorHAnsi" w:cstheme="majorBidi"/>
      <w:iCs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FA348F"/>
    <w:rPr>
      <w:i/>
      <w:iCs/>
      <w:color w:val="4F81BD" w:themeColor="accent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7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21E70D-DE8E-4F17-8197-8D029D28F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2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ice</dc:creator>
  <cp:keywords/>
  <dc:description/>
  <cp:lastModifiedBy>cebecauer</cp:lastModifiedBy>
  <cp:revision>16</cp:revision>
  <cp:lastPrinted>2023-03-13T07:57:00Z</cp:lastPrinted>
  <dcterms:created xsi:type="dcterms:W3CDTF">2025-06-19T09:10:00Z</dcterms:created>
  <dcterms:modified xsi:type="dcterms:W3CDTF">2025-09-2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af4b689d413f93f302539071f60079c1e02970b0e4352fa1e150b726aad7d0</vt:lpwstr>
  </property>
</Properties>
</file>